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464568" w:rsidRPr="00464568" w:rsidRDefault="009E2838" w:rsidP="00210A2F">
            <w:pPr>
              <w:rPr>
                <w:sz w:val="22"/>
                <w:szCs w:val="22"/>
                <w:lang w:val="en-US"/>
              </w:rPr>
            </w:pPr>
            <w:r w:rsidRPr="009E2838">
              <w:rPr>
                <w:sz w:val="22"/>
                <w:szCs w:val="22"/>
                <w:lang w:val="en-US"/>
              </w:rPr>
              <w:t xml:space="preserve">Environmental fate of organic </w:t>
            </w:r>
            <w:proofErr w:type="spellStart"/>
            <w:r w:rsidRPr="009E283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="00464568">
              <w:rPr>
                <w:sz w:val="22"/>
                <w:szCs w:val="22"/>
                <w:lang w:val="en-US"/>
              </w:rPr>
              <w:t xml:space="preserve"> 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E2838" w:rsidRDefault="009E2838" w:rsidP="009E2838">
            <w:pPr>
              <w:rPr>
                <w:sz w:val="22"/>
                <w:szCs w:val="22"/>
              </w:rPr>
            </w:pPr>
            <w:r w:rsidRPr="009E2838">
              <w:rPr>
                <w:sz w:val="22"/>
                <w:szCs w:val="22"/>
              </w:rPr>
              <w:t xml:space="preserve">Mikrozanieczyszczenia organiczne w środowisku </w:t>
            </w:r>
            <w:r w:rsidR="00464568" w:rsidRPr="009E2838">
              <w:rPr>
                <w:sz w:val="22"/>
                <w:szCs w:val="22"/>
              </w:rPr>
              <w:t>–</w:t>
            </w:r>
            <w:r w:rsidR="00987FC9" w:rsidRPr="009E2838">
              <w:rPr>
                <w:sz w:val="22"/>
                <w:szCs w:val="22"/>
              </w:rPr>
              <w:t xml:space="preserve"> ERASMUS</w:t>
            </w:r>
            <w:r w:rsidR="00464568" w:rsidRPr="009E2838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5C6D43" w:rsidP="005C6D43">
            <w:pPr>
              <w:rPr>
                <w:sz w:val="22"/>
                <w:szCs w:val="22"/>
                <w:lang w:val="en-US"/>
              </w:rPr>
            </w:pPr>
            <w:r w:rsidRPr="005C6D43">
              <w:rPr>
                <w:sz w:val="22"/>
                <w:szCs w:val="22"/>
                <w:lang w:val="en-US"/>
              </w:rPr>
              <w:t>13.3.1264</w:t>
            </w:r>
            <w:bookmarkStart w:id="0" w:name="_GoBack"/>
            <w:bookmarkEnd w:id="0"/>
          </w:p>
        </w:tc>
      </w:tr>
      <w:tr w:rsidR="00171F69" w:rsidRPr="00520C48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C01E92" w:rsidTr="00C01E92">
        <w:trPr>
          <w:trHeight w:val="1737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C01E9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C01E92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0C63C2" w:rsidRDefault="00DD08B6" w:rsidP="00234532">
            <w:pPr>
              <w:rPr>
                <w:sz w:val="22"/>
                <w:szCs w:val="22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proofErr w:type="spellStart"/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6A14E7">
              <w:rPr>
                <w:sz w:val="22"/>
                <w:szCs w:val="22"/>
                <w:lang w:val="en-US"/>
              </w:rPr>
              <w:t xml:space="preserve"> hab. </w:t>
            </w:r>
            <w:r>
              <w:rPr>
                <w:sz w:val="22"/>
                <w:szCs w:val="22"/>
              </w:rPr>
              <w:t>Ewa Siedlecka</w:t>
            </w:r>
          </w:p>
        </w:tc>
      </w:tr>
      <w:tr w:rsidR="00171F69" w:rsidRPr="00520C48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520C48">
              <w:rPr>
                <w:b/>
                <w:sz w:val="22"/>
                <w:szCs w:val="22"/>
                <w:lang w:val="en-US"/>
              </w:rPr>
              <w:t>1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520C48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520C48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520C48">
              <w:rPr>
                <w:rFonts w:eastAsiaTheme="minorHAnsi"/>
                <w:sz w:val="22"/>
                <w:szCs w:val="22"/>
                <w:lang w:val="en-GB" w:eastAsia="en-US"/>
              </w:rPr>
              <w:t>2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520C48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9E2838" w:rsidP="009E2838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520C48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503819" w:rsidP="00520C48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5 h - </w:t>
            </w:r>
            <w:r w:rsidR="00520C48">
              <w:rPr>
                <w:sz w:val="22"/>
                <w:szCs w:val="22"/>
                <w:lang w:val="en-US"/>
              </w:rPr>
              <w:t>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9E2838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520C48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520C48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520C48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520C48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520C48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520C48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9E2838" w:rsidRPr="009E2838" w:rsidRDefault="009E2838" w:rsidP="009E2838">
            <w:pPr>
              <w:rPr>
                <w:sz w:val="22"/>
                <w:szCs w:val="22"/>
                <w:lang w:val="en-GB"/>
              </w:rPr>
            </w:pPr>
            <w:r w:rsidRPr="009E2838">
              <w:rPr>
                <w:sz w:val="22"/>
                <w:szCs w:val="22"/>
                <w:lang w:val="en-GB"/>
              </w:rPr>
              <w:t>Students will classify emerging pollutants and their sources</w:t>
            </w:r>
          </w:p>
          <w:p w:rsidR="009E2838" w:rsidRPr="009E2838" w:rsidRDefault="009E2838" w:rsidP="009E2838">
            <w:pPr>
              <w:rPr>
                <w:sz w:val="22"/>
                <w:szCs w:val="22"/>
                <w:lang w:val="en-GB"/>
              </w:rPr>
            </w:pPr>
            <w:r w:rsidRPr="009E2838">
              <w:rPr>
                <w:sz w:val="22"/>
                <w:szCs w:val="22"/>
                <w:lang w:val="en-GB"/>
              </w:rPr>
              <w:t>Students will describe the physicochemical parameters of emerging pollutants</w:t>
            </w:r>
          </w:p>
          <w:p w:rsidR="009E2838" w:rsidRPr="009E2838" w:rsidRDefault="009E2838" w:rsidP="009E2838">
            <w:pPr>
              <w:rPr>
                <w:sz w:val="22"/>
                <w:szCs w:val="22"/>
                <w:lang w:val="en-GB"/>
              </w:rPr>
            </w:pPr>
            <w:r w:rsidRPr="009E2838">
              <w:rPr>
                <w:sz w:val="22"/>
                <w:szCs w:val="22"/>
                <w:lang w:val="en-GB"/>
              </w:rPr>
              <w:t xml:space="preserve">Students will describe correlation between physicochemical parameters of </w:t>
            </w:r>
            <w:proofErr w:type="spellStart"/>
            <w:r w:rsidRPr="009E2838">
              <w:rPr>
                <w:sz w:val="22"/>
                <w:szCs w:val="22"/>
                <w:lang w:val="en-GB"/>
              </w:rPr>
              <w:t>micropollu</w:t>
            </w:r>
            <w:r>
              <w:rPr>
                <w:sz w:val="22"/>
                <w:szCs w:val="22"/>
                <w:lang w:val="en-GB"/>
              </w:rPr>
              <w:t>tants</w:t>
            </w:r>
            <w:proofErr w:type="spellEnd"/>
            <w:r>
              <w:rPr>
                <w:sz w:val="22"/>
                <w:szCs w:val="22"/>
                <w:lang w:val="en-GB"/>
              </w:rPr>
              <w:t xml:space="preserve"> and their fate in environ</w:t>
            </w:r>
            <w:r w:rsidRPr="009E2838">
              <w:rPr>
                <w:sz w:val="22"/>
                <w:szCs w:val="22"/>
                <w:lang w:val="en-GB"/>
              </w:rPr>
              <w:t>ment</w:t>
            </w:r>
          </w:p>
          <w:p w:rsidR="009E2838" w:rsidRPr="009E2838" w:rsidRDefault="009E2838" w:rsidP="009E2838">
            <w:pPr>
              <w:rPr>
                <w:sz w:val="22"/>
                <w:szCs w:val="22"/>
                <w:lang w:val="en-GB"/>
              </w:rPr>
            </w:pPr>
            <w:r w:rsidRPr="009E2838">
              <w:rPr>
                <w:sz w:val="22"/>
                <w:szCs w:val="22"/>
                <w:lang w:val="en-GB"/>
              </w:rPr>
              <w:t xml:space="preserve">Students will classify and describe the </w:t>
            </w:r>
            <w:proofErr w:type="spellStart"/>
            <w:r w:rsidRPr="009E2838">
              <w:rPr>
                <w:sz w:val="22"/>
                <w:szCs w:val="22"/>
                <w:lang w:val="en-GB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GB"/>
              </w:rPr>
              <w:t xml:space="preserve"> decay processes in environment</w:t>
            </w:r>
          </w:p>
          <w:p w:rsidR="009E2838" w:rsidRPr="009E2838" w:rsidRDefault="009E2838" w:rsidP="009E2838">
            <w:pPr>
              <w:rPr>
                <w:sz w:val="22"/>
                <w:szCs w:val="22"/>
                <w:lang w:val="en-GB"/>
              </w:rPr>
            </w:pPr>
            <w:r w:rsidRPr="009E2838">
              <w:rPr>
                <w:sz w:val="22"/>
                <w:szCs w:val="22"/>
                <w:lang w:val="en-GB"/>
              </w:rPr>
              <w:t xml:space="preserve">Students will plan and describe </w:t>
            </w:r>
            <w:proofErr w:type="spellStart"/>
            <w:r w:rsidRPr="009E2838">
              <w:rPr>
                <w:sz w:val="22"/>
                <w:szCs w:val="22"/>
                <w:lang w:val="en-GB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GB"/>
              </w:rPr>
              <w:t xml:space="preserve"> treatment technologies</w:t>
            </w:r>
          </w:p>
          <w:p w:rsidR="009E2838" w:rsidRDefault="009E2838" w:rsidP="009E2838">
            <w:pPr>
              <w:rPr>
                <w:sz w:val="22"/>
                <w:szCs w:val="22"/>
                <w:lang w:val="en-GB"/>
              </w:rPr>
            </w:pPr>
            <w:r w:rsidRPr="009E2838">
              <w:rPr>
                <w:sz w:val="22"/>
                <w:szCs w:val="22"/>
                <w:lang w:val="en-GB"/>
              </w:rPr>
              <w:t xml:space="preserve">Students will describe efficiency of conventional technologies in </w:t>
            </w:r>
            <w:proofErr w:type="spellStart"/>
            <w:r w:rsidRPr="009E2838">
              <w:rPr>
                <w:sz w:val="22"/>
                <w:szCs w:val="22"/>
                <w:lang w:val="en-GB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GB"/>
              </w:rPr>
              <w:t xml:space="preserve"> removal from wastewater</w:t>
            </w:r>
          </w:p>
          <w:p w:rsidR="009E2838" w:rsidRDefault="009E2838" w:rsidP="009E2838">
            <w:pPr>
              <w:rPr>
                <w:sz w:val="22"/>
                <w:szCs w:val="22"/>
                <w:lang w:val="en-GB"/>
              </w:rPr>
            </w:pPr>
          </w:p>
          <w:p w:rsidR="00F96ECA" w:rsidRPr="000C63C2" w:rsidRDefault="00F96ECA" w:rsidP="009E2838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>
              <w:rPr>
                <w:sz w:val="22"/>
                <w:szCs w:val="22"/>
                <w:lang w:val="en-US"/>
              </w:rPr>
              <w:t xml:space="preserve">general chemistry, </w:t>
            </w:r>
            <w:r w:rsidR="009E2838">
              <w:rPr>
                <w:sz w:val="22"/>
                <w:szCs w:val="22"/>
                <w:lang w:val="en-US"/>
              </w:rPr>
              <w:t xml:space="preserve">organic chemistry, </w:t>
            </w:r>
            <w:r w:rsidRPr="00250008">
              <w:rPr>
                <w:sz w:val="22"/>
                <w:szCs w:val="22"/>
                <w:lang w:val="en-US"/>
              </w:rPr>
              <w:t>analytical chemistry, environmental sciences</w:t>
            </w:r>
          </w:p>
        </w:tc>
      </w:tr>
      <w:tr w:rsidR="00171F69" w:rsidRPr="009E2838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:rsidR="00001C8A" w:rsidRPr="000C63C2" w:rsidRDefault="009E2838" w:rsidP="009E2838">
            <w:pPr>
              <w:rPr>
                <w:sz w:val="22"/>
                <w:szCs w:val="22"/>
                <w:lang w:val="en-US"/>
              </w:rPr>
            </w:pPr>
            <w:r w:rsidRPr="009E2838">
              <w:rPr>
                <w:sz w:val="22"/>
                <w:szCs w:val="22"/>
                <w:lang w:val="en-US"/>
              </w:rPr>
              <w:t xml:space="preserve">A summary of the recent occurrence of </w:t>
            </w:r>
            <w:proofErr w:type="spellStart"/>
            <w:r w:rsidRPr="009E283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US"/>
              </w:rPr>
              <w:t xml:space="preserve"> in the aquat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E2838">
              <w:rPr>
                <w:sz w:val="22"/>
                <w:szCs w:val="22"/>
                <w:lang w:val="en-US"/>
              </w:rPr>
              <w:t>environment including sewage, surface water, groundwater and drink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E2838">
              <w:rPr>
                <w:sz w:val="22"/>
                <w:szCs w:val="22"/>
                <w:lang w:val="en-US"/>
              </w:rPr>
              <w:t xml:space="preserve">water, a major pathway for the introduction of </w:t>
            </w:r>
            <w:proofErr w:type="spellStart"/>
            <w:r w:rsidRPr="009E283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US"/>
              </w:rPr>
              <w:t xml:space="preserve"> to surfac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E2838">
              <w:rPr>
                <w:sz w:val="22"/>
                <w:szCs w:val="22"/>
                <w:lang w:val="en-US"/>
              </w:rPr>
              <w:t xml:space="preserve">water, the physicochemical properties of </w:t>
            </w:r>
            <w:proofErr w:type="spellStart"/>
            <w:r w:rsidRPr="009E283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US"/>
              </w:rPr>
              <w:t xml:space="preserve"> responsible fo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E2838">
              <w:rPr>
                <w:sz w:val="22"/>
                <w:szCs w:val="22"/>
                <w:lang w:val="en-US"/>
              </w:rPr>
              <w:t>their fate in environment, the processes participated in their remov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E2838">
              <w:rPr>
                <w:sz w:val="22"/>
                <w:szCs w:val="22"/>
                <w:lang w:val="en-US"/>
              </w:rPr>
              <w:t>from water environment, conventional WWTPs as primary barriers agains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9E2838">
              <w:rPr>
                <w:sz w:val="22"/>
                <w:szCs w:val="22"/>
                <w:lang w:val="en-US"/>
              </w:rPr>
              <w:t xml:space="preserve">the spread of </w:t>
            </w:r>
            <w:proofErr w:type="spellStart"/>
            <w:r w:rsidRPr="009E283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Pr="009E2838"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520C48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9E2838" w:rsidRDefault="009E2838" w:rsidP="005C2960">
            <w:pP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</w:pP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Cheremisinoff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N.P., Handbook of water and wastewater treatment technologies, Elsevier 2001 </w:t>
            </w:r>
          </w:p>
          <w:p w:rsidR="000C63C2" w:rsidRPr="005C2960" w:rsidRDefault="009E2838" w:rsidP="005C2960">
            <w:pPr>
              <w:rPr>
                <w:sz w:val="22"/>
                <w:szCs w:val="22"/>
                <w:lang w:val="en-US"/>
              </w:rPr>
            </w:pPr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Riva G.,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Foppapedretti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E., de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Carolis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C.,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Gikoumelos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E.,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alamatenios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C.,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Signanini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P., Giancarlo C., Di Fazio M.,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Gajdos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J.,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Rucinsky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R., Handbook on renewable energy sources, training </w:t>
            </w:r>
            <w:proofErr w:type="spellStart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nahdbook</w:t>
            </w:r>
            <w:proofErr w:type="spellEnd"/>
            <w:r w:rsidRPr="009E2838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, ENER SUPPLY, 2012</w:t>
            </w:r>
          </w:p>
        </w:tc>
      </w:tr>
      <w:tr w:rsidR="00171F69" w:rsidRPr="00520C4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C01E92" w:rsidRPr="00C01E92" w:rsidRDefault="00B954D7" w:rsidP="00C01E92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1.</w:t>
            </w:r>
            <w:r w:rsidR="00C01E92" w:rsidRPr="00C01E92">
              <w:rPr>
                <w:lang w:val="en-US"/>
              </w:rPr>
              <w:t xml:space="preserve"> </w:t>
            </w:r>
            <w:r w:rsidR="00C01E92" w:rsidRPr="00C01E92">
              <w:rPr>
                <w:sz w:val="22"/>
                <w:szCs w:val="22"/>
                <w:lang w:val="en-US"/>
              </w:rPr>
              <w:t xml:space="preserve">discusses </w:t>
            </w:r>
            <w:r w:rsidR="00B32D28" w:rsidRPr="00B32D28">
              <w:rPr>
                <w:sz w:val="22"/>
                <w:szCs w:val="22"/>
                <w:lang w:val="en-US"/>
              </w:rPr>
              <w:t xml:space="preserve">the recent occurrence of </w:t>
            </w:r>
            <w:proofErr w:type="spellStart"/>
            <w:r w:rsidR="00B32D28" w:rsidRPr="00B32D2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="00B32D28" w:rsidRPr="00B32D28">
              <w:rPr>
                <w:sz w:val="22"/>
                <w:szCs w:val="22"/>
                <w:lang w:val="en-US"/>
              </w:rPr>
              <w:t xml:space="preserve"> in the aquatic environment</w:t>
            </w:r>
          </w:p>
          <w:p w:rsidR="00C01E92" w:rsidRPr="00C01E92" w:rsidRDefault="00C01E92" w:rsidP="00C01E92">
            <w:pPr>
              <w:jc w:val="both"/>
              <w:rPr>
                <w:sz w:val="22"/>
                <w:szCs w:val="22"/>
                <w:lang w:val="en-US"/>
              </w:rPr>
            </w:pPr>
            <w:r w:rsidRPr="00C01E92">
              <w:rPr>
                <w:sz w:val="22"/>
                <w:szCs w:val="22"/>
                <w:lang w:val="en-US"/>
              </w:rPr>
              <w:t xml:space="preserve">2. lists </w:t>
            </w:r>
            <w:r w:rsidR="00B32D28" w:rsidRPr="00B32D28">
              <w:rPr>
                <w:sz w:val="22"/>
                <w:szCs w:val="22"/>
                <w:lang w:val="en-US"/>
              </w:rPr>
              <w:t xml:space="preserve">a major pathway for the introduction of </w:t>
            </w:r>
            <w:proofErr w:type="spellStart"/>
            <w:r w:rsidR="00B32D28" w:rsidRPr="00B32D28">
              <w:rPr>
                <w:sz w:val="22"/>
                <w:szCs w:val="22"/>
                <w:lang w:val="en-US"/>
              </w:rPr>
              <w:t>micropollutants</w:t>
            </w:r>
            <w:proofErr w:type="spellEnd"/>
          </w:p>
          <w:p w:rsidR="00C01E92" w:rsidRPr="00C01E92" w:rsidRDefault="00C01E92" w:rsidP="00C01E92">
            <w:pPr>
              <w:jc w:val="both"/>
              <w:rPr>
                <w:sz w:val="22"/>
                <w:szCs w:val="22"/>
                <w:lang w:val="en-US"/>
              </w:rPr>
            </w:pPr>
            <w:r w:rsidRPr="00C01E92">
              <w:rPr>
                <w:sz w:val="22"/>
                <w:szCs w:val="22"/>
                <w:lang w:val="en-US"/>
              </w:rPr>
              <w:t xml:space="preserve">3. lists </w:t>
            </w:r>
            <w:r w:rsidR="00B32D28" w:rsidRPr="00B32D28">
              <w:rPr>
                <w:sz w:val="22"/>
                <w:szCs w:val="22"/>
                <w:lang w:val="en-US"/>
              </w:rPr>
              <w:t xml:space="preserve">the physicochemical properties of </w:t>
            </w:r>
            <w:proofErr w:type="spellStart"/>
            <w:r w:rsidR="00B32D28" w:rsidRPr="00B32D2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="00B32D28" w:rsidRPr="00B32D28">
              <w:rPr>
                <w:sz w:val="22"/>
                <w:szCs w:val="22"/>
                <w:lang w:val="en-US"/>
              </w:rPr>
              <w:t xml:space="preserve"> responsible for their fate in environment</w:t>
            </w:r>
          </w:p>
          <w:p w:rsidR="00070A9B" w:rsidRPr="00C01E92" w:rsidRDefault="00C01E92" w:rsidP="00B32D28">
            <w:pPr>
              <w:jc w:val="both"/>
              <w:rPr>
                <w:sz w:val="22"/>
                <w:szCs w:val="22"/>
                <w:lang w:val="en-US"/>
              </w:rPr>
            </w:pPr>
            <w:r w:rsidRPr="00C01E92">
              <w:rPr>
                <w:sz w:val="22"/>
                <w:szCs w:val="22"/>
                <w:lang w:val="en-US"/>
              </w:rPr>
              <w:t xml:space="preserve">4. lists </w:t>
            </w:r>
            <w:r w:rsidR="00B32D28" w:rsidRPr="00B32D28">
              <w:rPr>
                <w:sz w:val="22"/>
                <w:szCs w:val="22"/>
                <w:lang w:val="en-US"/>
              </w:rPr>
              <w:t xml:space="preserve">conventional WWTPs as primary barriers against the spread of </w:t>
            </w:r>
            <w:proofErr w:type="spellStart"/>
            <w:r w:rsidR="00B32D28" w:rsidRPr="00B32D2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="00B32D28" w:rsidRPr="00B32D28"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520C48" w:rsidTr="00B32D28">
        <w:trPr>
          <w:trHeight w:val="129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C01E92" w:rsidRPr="00C01E92" w:rsidRDefault="00006C93" w:rsidP="00C01E92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C01E92" w:rsidRPr="00C01E92">
              <w:rPr>
                <w:sz w:val="22"/>
                <w:szCs w:val="22"/>
                <w:lang w:val="en-US"/>
              </w:rPr>
              <w:t>follows established research procedures</w:t>
            </w:r>
          </w:p>
          <w:p w:rsidR="00C01E92" w:rsidRPr="00C01E92" w:rsidRDefault="00C01E92" w:rsidP="00C01E92">
            <w:pPr>
              <w:jc w:val="both"/>
              <w:rPr>
                <w:sz w:val="22"/>
                <w:szCs w:val="22"/>
                <w:lang w:val="en-US"/>
              </w:rPr>
            </w:pPr>
            <w:r w:rsidRPr="00C01E92">
              <w:rPr>
                <w:sz w:val="22"/>
                <w:szCs w:val="22"/>
                <w:lang w:val="en-US"/>
              </w:rPr>
              <w:t xml:space="preserve">2. presents </w:t>
            </w:r>
            <w:r w:rsidR="00B32D28" w:rsidRPr="00B32D28">
              <w:rPr>
                <w:sz w:val="22"/>
                <w:szCs w:val="22"/>
                <w:lang w:val="en-US"/>
              </w:rPr>
              <w:t xml:space="preserve">the recent occurrence of </w:t>
            </w:r>
            <w:proofErr w:type="spellStart"/>
            <w:r w:rsidR="00B32D28" w:rsidRPr="00B32D28">
              <w:rPr>
                <w:sz w:val="22"/>
                <w:szCs w:val="22"/>
                <w:lang w:val="en-US"/>
              </w:rPr>
              <w:t>micropollutants</w:t>
            </w:r>
            <w:proofErr w:type="spellEnd"/>
            <w:r w:rsidRPr="00C01E92">
              <w:rPr>
                <w:sz w:val="22"/>
                <w:szCs w:val="22"/>
                <w:lang w:val="en-US"/>
              </w:rPr>
              <w:t>,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  <w:p w:rsidR="00006C93" w:rsidRPr="000C63C2" w:rsidRDefault="00B32D28" w:rsidP="00B32D2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  <w:r w:rsidR="00C01E92" w:rsidRPr="00C01E92">
              <w:rPr>
                <w:sz w:val="22"/>
                <w:szCs w:val="22"/>
                <w:lang w:val="en-US"/>
              </w:rPr>
              <w:t>. speaks about chemical and technological issues in an understandable language</w:t>
            </w:r>
          </w:p>
        </w:tc>
      </w:tr>
      <w:tr w:rsidR="00171F69" w:rsidRPr="00520C4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C01E92" w:rsidRPr="00C01E92" w:rsidRDefault="00006C93" w:rsidP="00C01E92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C01E92" w:rsidRPr="00C01E92">
              <w:rPr>
                <w:sz w:val="22"/>
                <w:szCs w:val="22"/>
                <w:lang w:val="en-US"/>
              </w:rPr>
              <w:t>understands the need for further education,</w:t>
            </w:r>
          </w:p>
          <w:p w:rsidR="00C01E92" w:rsidRPr="00C01E92" w:rsidRDefault="00B32D28" w:rsidP="00C01E92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C01E92" w:rsidRPr="00C01E92">
              <w:rPr>
                <w:sz w:val="22"/>
                <w:szCs w:val="22"/>
                <w:lang w:val="en-US"/>
              </w:rPr>
              <w:t>. shows creativity in independent and team work</w:t>
            </w:r>
          </w:p>
          <w:p w:rsidR="00C01E92" w:rsidRPr="00C01E92" w:rsidRDefault="00B32D28" w:rsidP="00C01E92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  <w:r w:rsidR="00C01E92" w:rsidRPr="00C01E92">
              <w:rPr>
                <w:sz w:val="22"/>
                <w:szCs w:val="22"/>
                <w:lang w:val="en-US"/>
              </w:rPr>
              <w:t>. is open to suggestions from the leader and colleagues from the group</w:t>
            </w:r>
          </w:p>
          <w:p w:rsidR="00070A9B" w:rsidRPr="000C63C2" w:rsidRDefault="00B32D28" w:rsidP="00B32D2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  <w:r w:rsidR="00C01E92" w:rsidRPr="00C01E92">
              <w:rPr>
                <w:sz w:val="22"/>
                <w:szCs w:val="22"/>
                <w:lang w:val="en-US"/>
              </w:rPr>
              <w:t>. complies with the arrangements agreed with the teacher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4A29" w:rsidRDefault="00254A29" w:rsidP="00941E09">
      <w:r>
        <w:separator/>
      </w:r>
    </w:p>
  </w:endnote>
  <w:endnote w:type="continuationSeparator" w:id="0">
    <w:p w:rsidR="00254A29" w:rsidRDefault="00254A29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5C6D43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4A29" w:rsidRDefault="00254A29" w:rsidP="00941E09">
      <w:r>
        <w:separator/>
      </w:r>
    </w:p>
  </w:footnote>
  <w:footnote w:type="continuationSeparator" w:id="0">
    <w:p w:rsidR="00254A29" w:rsidRDefault="00254A29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54A29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0C48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C6D43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D7921"/>
    <w:rsid w:val="009E2838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2D28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31A7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5C17"/>
    <w:rsid w:val="00EE75E7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D47C05-23EA-4568-B06F-D033D4698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03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1</cp:revision>
  <cp:lastPrinted>2019-06-03T08:53:00Z</cp:lastPrinted>
  <dcterms:created xsi:type="dcterms:W3CDTF">2022-02-04T10:51:00Z</dcterms:created>
  <dcterms:modified xsi:type="dcterms:W3CDTF">2022-03-04T07:55:00Z</dcterms:modified>
</cp:coreProperties>
</file>